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9.jpg" ContentType="image/jpeg"/>
  <Override PartName="/word/media/rId833.png" ContentType="image/png"/>
  <Override PartName="/word/media/rId112.png" ContentType="image/png"/>
  <Override PartName="/word/media/rId417.jpg" ContentType="image/jpeg"/>
  <Override PartName="/word/media/rId287.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9.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8.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5.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3.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2.png" ContentType="image/png"/>
  <Override PartName="/word/media/rId420.jpg" ContentType="image/jpeg"/>
  <Override PartName="/word/media/rId580.png" ContentType="image/png"/>
  <Override PartName="/word/media/rId333.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8.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7.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5.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20..)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e-con-me"/>
      <w:r>
        <w:t xml:space="preserve">Il Patrono e’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à-ai-veleni"/>
      <w:r>
        <w:t xml:space="preserve">Immunità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7" Target="media/rId287.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9" Target="media/rId329.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8" Target="media/rId298.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7" Target="media/rId357.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5" Target="media/rId365.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7T05:23:33Z</dcterms:created>
  <dcterms:modified xsi:type="dcterms:W3CDTF">2021-08-17T05:23:33Z</dcterms:modified>
</cp:coreProperties>
</file>

<file path=docProps/custom.xml><?xml version="1.0" encoding="utf-8"?>
<Properties xmlns="http://schemas.openxmlformats.org/officeDocument/2006/custom-properties" xmlns:vt="http://schemas.openxmlformats.org/officeDocument/2006/docPropsVTypes"/>
</file>